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09DA8" w14:textId="77777777" w:rsidR="00436B43" w:rsidRPr="00436B43" w:rsidRDefault="00436B43" w:rsidP="00436B43">
      <w:pPr>
        <w:jc w:val="center"/>
        <w:rPr>
          <w:rFonts w:ascii="Calibri" w:hAnsi="Calibri" w:cs="Calibri"/>
          <w:b/>
          <w:sz w:val="24"/>
          <w:szCs w:val="20"/>
          <w:lang w:val="sl-SI"/>
        </w:rPr>
      </w:pPr>
      <w:r>
        <w:rPr>
          <w:rFonts w:ascii="Calibri" w:hAnsi="Calibri" w:cs="Calibri"/>
          <w:b/>
          <w:sz w:val="24"/>
          <w:szCs w:val="20"/>
          <w:lang w:val="sl-SI"/>
        </w:rPr>
        <w:t>Penologija</w:t>
      </w:r>
    </w:p>
    <w:p w14:paraId="26FC3D19" w14:textId="328E599B" w:rsidR="00436B43" w:rsidRDefault="00436B43" w:rsidP="00436B43">
      <w:pPr>
        <w:jc w:val="center"/>
        <w:rPr>
          <w:rFonts w:ascii="Calibri" w:hAnsi="Calibri" w:cs="Calibri"/>
          <w:b/>
          <w:sz w:val="24"/>
          <w:szCs w:val="20"/>
          <w:lang w:val="sl-SI"/>
        </w:rPr>
      </w:pPr>
      <w:r>
        <w:rPr>
          <w:rFonts w:ascii="Calibri" w:hAnsi="Calibri" w:cs="Calibri"/>
          <w:b/>
          <w:sz w:val="24"/>
          <w:szCs w:val="20"/>
          <w:lang w:val="sl-SI"/>
        </w:rPr>
        <w:t>Socialna pedagogika</w:t>
      </w:r>
    </w:p>
    <w:p w14:paraId="1A105B97" w14:textId="7C0990C3" w:rsidR="00436B43" w:rsidRDefault="00436B43" w:rsidP="00436B43">
      <w:pPr>
        <w:jc w:val="center"/>
        <w:rPr>
          <w:rFonts w:ascii="Calibri" w:hAnsi="Calibri" w:cs="Calibri"/>
          <w:b/>
          <w:sz w:val="24"/>
          <w:szCs w:val="20"/>
          <w:lang w:val="sl-SI"/>
        </w:rPr>
      </w:pPr>
      <w:r>
        <w:rPr>
          <w:rFonts w:ascii="Calibri" w:hAnsi="Calibri" w:cs="Calibri"/>
          <w:b/>
          <w:sz w:val="24"/>
          <w:szCs w:val="20"/>
          <w:lang w:val="sl-SI"/>
        </w:rPr>
        <w:t>Pedagoška fakulteta</w:t>
      </w:r>
    </w:p>
    <w:p w14:paraId="6CE7FA61" w14:textId="77777777" w:rsidR="00436B43" w:rsidRDefault="00436B43" w:rsidP="00436B43">
      <w:pPr>
        <w:jc w:val="center"/>
        <w:rPr>
          <w:rFonts w:ascii="Calibri" w:hAnsi="Calibri" w:cs="Calibri"/>
          <w:b/>
          <w:sz w:val="24"/>
          <w:szCs w:val="20"/>
          <w:lang w:val="sl-SI"/>
        </w:rPr>
      </w:pPr>
    </w:p>
    <w:p w14:paraId="2D798E76" w14:textId="07C0E746" w:rsidR="008B733F" w:rsidRDefault="00436B43" w:rsidP="00436B43">
      <w:pPr>
        <w:jc w:val="center"/>
        <w:rPr>
          <w:rFonts w:ascii="Calibri" w:hAnsi="Calibri" w:cs="Calibri"/>
          <w:b/>
          <w:sz w:val="24"/>
          <w:szCs w:val="20"/>
          <w:lang w:val="sl-SI"/>
        </w:rPr>
      </w:pPr>
      <w:r w:rsidRPr="00436B43">
        <w:rPr>
          <w:rFonts w:ascii="Calibri" w:hAnsi="Calibri" w:cs="Calibri"/>
          <w:b/>
          <w:sz w:val="24"/>
          <w:szCs w:val="20"/>
          <w:lang w:val="sl-SI"/>
        </w:rPr>
        <w:t>Seznam predavanj</w:t>
      </w:r>
      <w:r>
        <w:rPr>
          <w:rFonts w:ascii="Calibri" w:hAnsi="Calibri" w:cs="Calibri"/>
          <w:b/>
          <w:sz w:val="24"/>
          <w:szCs w:val="20"/>
          <w:lang w:val="sl-SI"/>
        </w:rPr>
        <w:t xml:space="preserve"> 2024/2025 (dr. Plesničar)</w:t>
      </w:r>
    </w:p>
    <w:p w14:paraId="7AFCA2D0" w14:textId="02CA05BA" w:rsidR="00B31F2A" w:rsidRDefault="00B31F2A" w:rsidP="00B31F2A">
      <w:pPr>
        <w:rPr>
          <w:rFonts w:ascii="Calibri" w:hAnsi="Calibri" w:cs="Calibri"/>
          <w:b/>
          <w:sz w:val="24"/>
          <w:szCs w:val="20"/>
          <w:lang w:val="sl-SI"/>
        </w:rPr>
      </w:pPr>
    </w:p>
    <w:p w14:paraId="1B4A6399" w14:textId="0FDBB2D0" w:rsidR="00632822" w:rsidRDefault="00632822" w:rsidP="00B31F2A">
      <w:pPr>
        <w:rPr>
          <w:rFonts w:ascii="Calibri" w:hAnsi="Calibri" w:cs="Calibri"/>
          <w:b/>
          <w:sz w:val="24"/>
          <w:szCs w:val="20"/>
          <w:lang w:val="sl-SI"/>
        </w:rPr>
      </w:pPr>
    </w:p>
    <w:p w14:paraId="7A6791F4" w14:textId="77777777" w:rsidR="00632822" w:rsidRPr="00436B43" w:rsidRDefault="00632822" w:rsidP="00B31F2A">
      <w:pPr>
        <w:rPr>
          <w:rFonts w:ascii="Calibri" w:hAnsi="Calibri" w:cs="Calibri"/>
          <w:b/>
          <w:sz w:val="24"/>
          <w:szCs w:val="20"/>
          <w:lang w:val="sl-SI"/>
        </w:rPr>
      </w:pPr>
    </w:p>
    <w:p w14:paraId="4F7574B5" w14:textId="77777777" w:rsidR="00436B43" w:rsidRPr="00436B43" w:rsidRDefault="008B733F" w:rsidP="008B733F">
      <w:pPr>
        <w:rPr>
          <w:rFonts w:ascii="Calibri" w:hAnsi="Calibri" w:cs="Calibri"/>
          <w:b/>
          <w:sz w:val="24"/>
          <w:szCs w:val="20"/>
          <w:lang w:val="sl-SI"/>
        </w:rPr>
      </w:pPr>
      <w:r w:rsidRPr="00436B43">
        <w:rPr>
          <w:rFonts w:ascii="Calibri" w:hAnsi="Calibri" w:cs="Calibri"/>
          <w:b/>
          <w:sz w:val="24"/>
          <w:szCs w:val="20"/>
          <w:lang w:val="sl-SI"/>
        </w:rPr>
        <w:t>4.3.</w:t>
      </w:r>
      <w:r w:rsidRPr="00436B43">
        <w:rPr>
          <w:rFonts w:ascii="Calibri" w:hAnsi="Calibri" w:cs="Calibri"/>
          <w:b/>
          <w:sz w:val="24"/>
          <w:szCs w:val="20"/>
          <w:lang w:val="sl-SI"/>
        </w:rPr>
        <w:tab/>
        <w:t xml:space="preserve">Zgodovina kaznovanja &amp; koncept kazni </w:t>
      </w:r>
    </w:p>
    <w:p w14:paraId="558CCDAF" w14:textId="1F2E54BC" w:rsidR="008B733F" w:rsidRPr="00436B43" w:rsidRDefault="008B733F" w:rsidP="00436B43">
      <w:pPr>
        <w:ind w:firstLine="708"/>
        <w:rPr>
          <w:rFonts w:ascii="Calibri" w:hAnsi="Calibri" w:cs="Calibri"/>
          <w:b/>
          <w:sz w:val="24"/>
          <w:szCs w:val="20"/>
          <w:lang w:val="sl-SI"/>
        </w:rPr>
      </w:pPr>
      <w:r w:rsidRPr="00436B43">
        <w:rPr>
          <w:rFonts w:ascii="Calibri" w:hAnsi="Calibri" w:cs="Calibri"/>
          <w:b/>
          <w:sz w:val="24"/>
          <w:szCs w:val="20"/>
          <w:lang w:val="sl-SI"/>
        </w:rPr>
        <w:t>Oblike kaznovanja</w:t>
      </w:r>
    </w:p>
    <w:p w14:paraId="15BBA465" w14:textId="77777777" w:rsidR="008B733F" w:rsidRPr="00436B43" w:rsidRDefault="008B733F" w:rsidP="008B733F">
      <w:pPr>
        <w:rPr>
          <w:rFonts w:ascii="Calibri" w:hAnsi="Calibri" w:cs="Calibri"/>
          <w:b/>
          <w:sz w:val="24"/>
          <w:szCs w:val="20"/>
          <w:lang w:val="sl-SI"/>
        </w:rPr>
      </w:pPr>
    </w:p>
    <w:p w14:paraId="09DA6B1E" w14:textId="46D771F9" w:rsidR="008B733F" w:rsidRPr="00436B43" w:rsidRDefault="008B733F" w:rsidP="008B733F">
      <w:pPr>
        <w:rPr>
          <w:rFonts w:ascii="Calibri" w:hAnsi="Calibri" w:cs="Calibri"/>
          <w:b/>
          <w:sz w:val="24"/>
          <w:szCs w:val="20"/>
          <w:lang w:val="sl-SI"/>
        </w:rPr>
      </w:pPr>
      <w:r w:rsidRPr="00436B43">
        <w:rPr>
          <w:rFonts w:ascii="Calibri" w:hAnsi="Calibri" w:cs="Calibri"/>
          <w:b/>
          <w:sz w:val="24"/>
          <w:szCs w:val="20"/>
          <w:lang w:val="sl-SI"/>
        </w:rPr>
        <w:t>1</w:t>
      </w:r>
      <w:r w:rsidR="00C007CA">
        <w:rPr>
          <w:rFonts w:ascii="Calibri" w:hAnsi="Calibri" w:cs="Calibri"/>
          <w:b/>
          <w:sz w:val="24"/>
          <w:szCs w:val="20"/>
          <w:lang w:val="sl-SI"/>
        </w:rPr>
        <w:t>1</w:t>
      </w:r>
      <w:r w:rsidRPr="00436B43">
        <w:rPr>
          <w:rFonts w:ascii="Calibri" w:hAnsi="Calibri" w:cs="Calibri"/>
          <w:b/>
          <w:sz w:val="24"/>
          <w:szCs w:val="20"/>
          <w:lang w:val="sl-SI"/>
        </w:rPr>
        <w:t>.3.</w:t>
      </w:r>
      <w:r w:rsidRPr="00436B43">
        <w:rPr>
          <w:rFonts w:ascii="Calibri" w:hAnsi="Calibri" w:cs="Calibri"/>
          <w:b/>
          <w:sz w:val="24"/>
          <w:szCs w:val="20"/>
          <w:lang w:val="sl-SI"/>
        </w:rPr>
        <w:tab/>
        <w:t>Kaznovanje – Zakaj in kdo?</w:t>
      </w:r>
    </w:p>
    <w:p w14:paraId="1B4C0A8F" w14:textId="77777777" w:rsidR="008B733F" w:rsidRPr="00436B43" w:rsidRDefault="008B733F" w:rsidP="00436B43">
      <w:pPr>
        <w:ind w:firstLine="708"/>
        <w:rPr>
          <w:rFonts w:ascii="Calibri" w:hAnsi="Calibri" w:cs="Calibri"/>
          <w:b/>
          <w:sz w:val="24"/>
          <w:szCs w:val="20"/>
          <w:lang w:val="sl-SI"/>
        </w:rPr>
      </w:pPr>
      <w:r w:rsidRPr="00436B43">
        <w:rPr>
          <w:rFonts w:ascii="Calibri" w:hAnsi="Calibri" w:cs="Calibri"/>
          <w:b/>
          <w:sz w:val="24"/>
          <w:szCs w:val="20"/>
          <w:lang w:val="sl-SI"/>
        </w:rPr>
        <w:t>Proces individualizacije kazenske sankcije</w:t>
      </w:r>
    </w:p>
    <w:p w14:paraId="4F3DCD51" w14:textId="77777777" w:rsidR="008B733F" w:rsidRPr="00436B43" w:rsidRDefault="008B733F" w:rsidP="008B733F">
      <w:pPr>
        <w:rPr>
          <w:rFonts w:ascii="Calibri" w:hAnsi="Calibri" w:cs="Calibri"/>
          <w:b/>
          <w:sz w:val="24"/>
          <w:szCs w:val="20"/>
          <w:lang w:val="sl-SI"/>
        </w:rPr>
      </w:pPr>
    </w:p>
    <w:p w14:paraId="723C1005" w14:textId="696D43F0" w:rsidR="008B733F" w:rsidRPr="00436B43" w:rsidRDefault="008B733F" w:rsidP="008B733F">
      <w:pPr>
        <w:rPr>
          <w:rFonts w:ascii="Calibri" w:hAnsi="Calibri" w:cs="Calibri"/>
          <w:b/>
          <w:sz w:val="24"/>
          <w:szCs w:val="20"/>
          <w:lang w:val="sl-SI"/>
        </w:rPr>
      </w:pPr>
      <w:r w:rsidRPr="00436B43">
        <w:rPr>
          <w:rFonts w:ascii="Calibri" w:hAnsi="Calibri" w:cs="Calibri"/>
          <w:b/>
          <w:sz w:val="24"/>
          <w:szCs w:val="20"/>
          <w:lang w:val="sl-SI"/>
        </w:rPr>
        <w:t>1</w:t>
      </w:r>
      <w:r w:rsidR="00C007CA">
        <w:rPr>
          <w:rFonts w:ascii="Calibri" w:hAnsi="Calibri" w:cs="Calibri"/>
          <w:b/>
          <w:sz w:val="24"/>
          <w:szCs w:val="20"/>
          <w:lang w:val="sl-SI"/>
        </w:rPr>
        <w:t>8</w:t>
      </w:r>
      <w:r w:rsidRPr="00436B43">
        <w:rPr>
          <w:rFonts w:ascii="Calibri" w:hAnsi="Calibri" w:cs="Calibri"/>
          <w:b/>
          <w:sz w:val="24"/>
          <w:szCs w:val="20"/>
          <w:lang w:val="sl-SI"/>
        </w:rPr>
        <w:t>.3.</w:t>
      </w:r>
      <w:r w:rsidRPr="00436B43">
        <w:rPr>
          <w:rFonts w:ascii="Calibri" w:hAnsi="Calibri" w:cs="Calibri"/>
          <w:b/>
          <w:sz w:val="24"/>
          <w:szCs w:val="20"/>
          <w:lang w:val="sl-SI"/>
        </w:rPr>
        <w:tab/>
        <w:t>Zaporna kazen</w:t>
      </w:r>
    </w:p>
    <w:p w14:paraId="7270C264" w14:textId="158A497E" w:rsidR="008B733F" w:rsidRPr="00436B43" w:rsidRDefault="008B733F" w:rsidP="008B733F">
      <w:pPr>
        <w:rPr>
          <w:rFonts w:ascii="Calibri" w:hAnsi="Calibri" w:cs="Calibri"/>
          <w:b/>
          <w:sz w:val="24"/>
          <w:szCs w:val="20"/>
          <w:lang w:val="sl-SI"/>
        </w:rPr>
      </w:pPr>
      <w:r w:rsidRPr="00436B43">
        <w:rPr>
          <w:rFonts w:ascii="Calibri" w:hAnsi="Calibri" w:cs="Calibri"/>
          <w:b/>
          <w:sz w:val="24"/>
          <w:szCs w:val="20"/>
          <w:lang w:val="sl-SI"/>
        </w:rPr>
        <w:tab/>
        <w:t>Zaporna kazen in osebne okoliščine</w:t>
      </w:r>
    </w:p>
    <w:p w14:paraId="6ADE6C90" w14:textId="77777777" w:rsidR="008B733F" w:rsidRPr="00436B43" w:rsidRDefault="008B733F" w:rsidP="008B733F">
      <w:pPr>
        <w:rPr>
          <w:rFonts w:ascii="Calibri" w:hAnsi="Calibri" w:cs="Calibri"/>
          <w:b/>
          <w:sz w:val="24"/>
          <w:szCs w:val="20"/>
          <w:lang w:val="sl-SI"/>
        </w:rPr>
      </w:pPr>
    </w:p>
    <w:p w14:paraId="20F19AB9" w14:textId="2AE21144" w:rsidR="00436B43" w:rsidRPr="00436B43" w:rsidRDefault="008B733F" w:rsidP="008B733F">
      <w:pPr>
        <w:rPr>
          <w:rFonts w:ascii="Calibri" w:hAnsi="Calibri" w:cs="Calibri"/>
          <w:b/>
          <w:sz w:val="24"/>
          <w:szCs w:val="20"/>
          <w:lang w:val="sl-SI"/>
        </w:rPr>
      </w:pPr>
      <w:r w:rsidRPr="00436B43">
        <w:rPr>
          <w:rFonts w:ascii="Calibri" w:hAnsi="Calibri" w:cs="Calibri"/>
          <w:b/>
          <w:sz w:val="24"/>
          <w:szCs w:val="20"/>
          <w:lang w:val="sl-SI"/>
        </w:rPr>
        <w:t>2</w:t>
      </w:r>
      <w:r w:rsidR="00C007CA">
        <w:rPr>
          <w:rFonts w:ascii="Calibri" w:hAnsi="Calibri" w:cs="Calibri"/>
          <w:b/>
          <w:sz w:val="24"/>
          <w:szCs w:val="20"/>
          <w:lang w:val="sl-SI"/>
        </w:rPr>
        <w:t>5</w:t>
      </w:r>
      <w:r w:rsidRPr="00436B43">
        <w:rPr>
          <w:rFonts w:ascii="Calibri" w:hAnsi="Calibri" w:cs="Calibri"/>
          <w:b/>
          <w:sz w:val="24"/>
          <w:szCs w:val="20"/>
          <w:lang w:val="sl-SI"/>
        </w:rPr>
        <w:t>.3.</w:t>
      </w:r>
      <w:r w:rsidRPr="00436B43">
        <w:rPr>
          <w:rFonts w:ascii="Calibri" w:hAnsi="Calibri" w:cs="Calibri"/>
          <w:b/>
          <w:sz w:val="24"/>
          <w:szCs w:val="20"/>
          <w:lang w:val="sl-SI"/>
        </w:rPr>
        <w:tab/>
        <w:t>Kaznovanje v Sloveniji</w:t>
      </w:r>
      <w:r w:rsidRPr="00436B43">
        <w:rPr>
          <w:rFonts w:ascii="Calibri" w:hAnsi="Calibri" w:cs="Calibri"/>
          <w:b/>
          <w:sz w:val="24"/>
          <w:szCs w:val="20"/>
          <w:lang w:val="sl-SI"/>
        </w:rPr>
        <w:tab/>
      </w:r>
    </w:p>
    <w:p w14:paraId="689CFAB6" w14:textId="4E4232F7" w:rsidR="008B733F" w:rsidRPr="00436B43" w:rsidRDefault="008B733F" w:rsidP="00436B43">
      <w:pPr>
        <w:ind w:left="708"/>
        <w:rPr>
          <w:rFonts w:ascii="Calibri" w:hAnsi="Calibri" w:cs="Calibri"/>
          <w:b/>
          <w:sz w:val="24"/>
          <w:szCs w:val="20"/>
          <w:lang w:val="sl-SI"/>
        </w:rPr>
      </w:pPr>
      <w:r w:rsidRPr="00436B43">
        <w:rPr>
          <w:rFonts w:ascii="Calibri" w:hAnsi="Calibri" w:cs="Calibri"/>
          <w:b/>
          <w:sz w:val="24"/>
          <w:szCs w:val="20"/>
          <w:lang w:val="sl-SI"/>
        </w:rPr>
        <w:t>Raziskovanje zapora</w:t>
      </w:r>
      <w:r w:rsidR="00436B43" w:rsidRPr="00436B43">
        <w:rPr>
          <w:rFonts w:ascii="Calibri" w:hAnsi="Calibri" w:cs="Calibri"/>
          <w:b/>
          <w:sz w:val="24"/>
          <w:szCs w:val="20"/>
          <w:lang w:val="sl-SI"/>
        </w:rPr>
        <w:t xml:space="preserve"> (</w:t>
      </w:r>
      <w:r w:rsidRPr="00436B43">
        <w:rPr>
          <w:rFonts w:ascii="Calibri" w:hAnsi="Calibri" w:cs="Calibri"/>
          <w:b/>
          <w:sz w:val="24"/>
          <w:szCs w:val="20"/>
          <w:lang w:val="sl-SI"/>
        </w:rPr>
        <w:t>Merjenje socialne klime v zaporu</w:t>
      </w:r>
      <w:r w:rsidR="00436B43" w:rsidRPr="00436B43">
        <w:rPr>
          <w:rFonts w:ascii="Calibri" w:hAnsi="Calibri" w:cs="Calibri"/>
          <w:b/>
          <w:sz w:val="24"/>
          <w:szCs w:val="20"/>
          <w:lang w:val="sl-SI"/>
        </w:rPr>
        <w:t xml:space="preserve">, dr. Eva Bertok), </w:t>
      </w:r>
      <w:r w:rsidRPr="00436B43">
        <w:rPr>
          <w:rFonts w:ascii="Calibri" w:hAnsi="Calibri" w:cs="Calibri"/>
          <w:b/>
          <w:sz w:val="24"/>
          <w:szCs w:val="20"/>
          <w:lang w:val="sl-SI"/>
        </w:rPr>
        <w:t>Etnografija v zaporu (Alina</w:t>
      </w:r>
      <w:r w:rsidR="00436B43" w:rsidRPr="00436B43">
        <w:rPr>
          <w:rFonts w:ascii="Calibri" w:hAnsi="Calibri" w:cs="Calibri"/>
          <w:b/>
          <w:sz w:val="24"/>
          <w:szCs w:val="20"/>
          <w:lang w:val="sl-SI"/>
        </w:rPr>
        <w:t xml:space="preserve"> Bezlaj</w:t>
      </w:r>
      <w:r w:rsidRPr="00436B43">
        <w:rPr>
          <w:rFonts w:ascii="Calibri" w:hAnsi="Calibri" w:cs="Calibri"/>
          <w:b/>
          <w:sz w:val="24"/>
          <w:szCs w:val="20"/>
          <w:lang w:val="sl-SI"/>
        </w:rPr>
        <w:t>)</w:t>
      </w:r>
      <w:r w:rsidRPr="00436B43">
        <w:rPr>
          <w:rFonts w:ascii="Calibri" w:hAnsi="Calibri" w:cs="Calibri"/>
          <w:b/>
          <w:sz w:val="24"/>
          <w:szCs w:val="20"/>
          <w:lang w:val="sl-SI"/>
        </w:rPr>
        <w:tab/>
      </w:r>
    </w:p>
    <w:p w14:paraId="5CA9FBCE" w14:textId="77777777" w:rsidR="00436B43" w:rsidRPr="00436B43" w:rsidRDefault="00436B43" w:rsidP="00436B43">
      <w:pPr>
        <w:ind w:left="708"/>
        <w:rPr>
          <w:rFonts w:ascii="Calibri" w:hAnsi="Calibri" w:cs="Calibri"/>
          <w:b/>
          <w:sz w:val="24"/>
          <w:szCs w:val="20"/>
          <w:lang w:val="sl-SI"/>
        </w:rPr>
      </w:pPr>
    </w:p>
    <w:p w14:paraId="6595AE71" w14:textId="6EA27E53" w:rsidR="00436B43" w:rsidRPr="00436B43" w:rsidRDefault="00C007CA" w:rsidP="00436B43">
      <w:pPr>
        <w:rPr>
          <w:rFonts w:ascii="Calibri" w:hAnsi="Calibri" w:cs="Calibri"/>
          <w:b/>
          <w:sz w:val="24"/>
          <w:szCs w:val="20"/>
          <w:lang w:val="sl-SI"/>
        </w:rPr>
      </w:pPr>
      <w:r>
        <w:rPr>
          <w:rFonts w:ascii="Calibri" w:hAnsi="Calibri" w:cs="Calibri"/>
          <w:b/>
          <w:sz w:val="24"/>
          <w:szCs w:val="20"/>
          <w:lang w:val="sl-SI"/>
        </w:rPr>
        <w:t>1</w:t>
      </w:r>
      <w:r w:rsidR="00436B43" w:rsidRPr="00436B43">
        <w:rPr>
          <w:rFonts w:ascii="Calibri" w:hAnsi="Calibri" w:cs="Calibri"/>
          <w:b/>
          <w:sz w:val="24"/>
          <w:szCs w:val="20"/>
          <w:lang w:val="sl-SI"/>
        </w:rPr>
        <w:t>.</w:t>
      </w:r>
      <w:r>
        <w:rPr>
          <w:rFonts w:ascii="Calibri" w:hAnsi="Calibri" w:cs="Calibri"/>
          <w:b/>
          <w:sz w:val="24"/>
          <w:szCs w:val="20"/>
          <w:lang w:val="sl-SI"/>
        </w:rPr>
        <w:t>4</w:t>
      </w:r>
      <w:r w:rsidR="00436B43" w:rsidRPr="00436B43">
        <w:rPr>
          <w:rFonts w:ascii="Calibri" w:hAnsi="Calibri" w:cs="Calibri"/>
          <w:b/>
          <w:sz w:val="24"/>
          <w:szCs w:val="20"/>
          <w:lang w:val="sl-SI"/>
        </w:rPr>
        <w:t>.</w:t>
      </w:r>
      <w:r w:rsidR="00436B43" w:rsidRPr="00436B43">
        <w:rPr>
          <w:rFonts w:ascii="Calibri" w:hAnsi="Calibri" w:cs="Calibri"/>
          <w:b/>
          <w:sz w:val="24"/>
          <w:szCs w:val="20"/>
          <w:lang w:val="sl-SI"/>
        </w:rPr>
        <w:tab/>
        <w:t>Skupnostne sankcije (mogoče dr. Danijela Merhar Prelić, direktorica Probacije)</w:t>
      </w:r>
    </w:p>
    <w:p w14:paraId="3A521841" w14:textId="0BEB22B8" w:rsidR="00436B43" w:rsidRPr="00436B43" w:rsidRDefault="00436B43" w:rsidP="00436B43">
      <w:pPr>
        <w:rPr>
          <w:rFonts w:ascii="Calibri" w:hAnsi="Calibri" w:cs="Calibri"/>
          <w:b/>
          <w:sz w:val="24"/>
          <w:szCs w:val="20"/>
          <w:lang w:val="sl-SI"/>
        </w:rPr>
      </w:pPr>
      <w:r w:rsidRPr="00436B43">
        <w:rPr>
          <w:rFonts w:ascii="Calibri" w:hAnsi="Calibri" w:cs="Calibri"/>
          <w:b/>
          <w:sz w:val="24"/>
          <w:szCs w:val="20"/>
          <w:lang w:val="sl-SI"/>
        </w:rPr>
        <w:tab/>
        <w:t>Konec kaznovanja – vključevanje v družbo po prestani kazni</w:t>
      </w:r>
    </w:p>
    <w:p w14:paraId="7A7946AF" w14:textId="77777777" w:rsidR="00436B43" w:rsidRPr="00436B43" w:rsidRDefault="00436B43" w:rsidP="00436B43">
      <w:pPr>
        <w:rPr>
          <w:rFonts w:ascii="Calibri" w:hAnsi="Calibri" w:cs="Calibri"/>
          <w:b/>
          <w:sz w:val="24"/>
          <w:szCs w:val="20"/>
          <w:lang w:val="sl-SI"/>
        </w:rPr>
      </w:pPr>
    </w:p>
    <w:p w14:paraId="01C47C65" w14:textId="199995F2" w:rsidR="00436B43" w:rsidRPr="00436B43" w:rsidRDefault="00436B43" w:rsidP="00436B43">
      <w:pPr>
        <w:rPr>
          <w:rFonts w:ascii="Calibri" w:hAnsi="Calibri" w:cs="Calibri"/>
          <w:b/>
          <w:sz w:val="24"/>
          <w:szCs w:val="20"/>
          <w:lang w:val="sl-SI"/>
        </w:rPr>
      </w:pPr>
      <w:r w:rsidRPr="00436B43">
        <w:rPr>
          <w:rFonts w:ascii="Calibri" w:hAnsi="Calibri" w:cs="Calibri"/>
          <w:b/>
          <w:sz w:val="24"/>
          <w:szCs w:val="20"/>
          <w:lang w:val="sl-SI"/>
        </w:rPr>
        <w:tab/>
      </w:r>
    </w:p>
    <w:sectPr w:rsidR="00436B43" w:rsidRPr="00436B43" w:rsidSect="00A5505E">
      <w:pgSz w:w="11906" w:h="16838"/>
      <w:pgMar w:top="567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21DB2"/>
    <w:multiLevelType w:val="multilevel"/>
    <w:tmpl w:val="4ED24B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3A9055E2"/>
    <w:multiLevelType w:val="multilevel"/>
    <w:tmpl w:val="EE7A863C"/>
    <w:lvl w:ilvl="0">
      <w:start w:val="6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3FA00C34"/>
    <w:multiLevelType w:val="hybridMultilevel"/>
    <w:tmpl w:val="EF32057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773DBD"/>
    <w:multiLevelType w:val="multilevel"/>
    <w:tmpl w:val="62362A5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7600385A"/>
    <w:multiLevelType w:val="hybridMultilevel"/>
    <w:tmpl w:val="052472F4"/>
    <w:lvl w:ilvl="0" w:tplc="D70CAA8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1098818">
    <w:abstractNumId w:val="4"/>
  </w:num>
  <w:num w:numId="2" w16cid:durableId="24604175">
    <w:abstractNumId w:val="0"/>
  </w:num>
  <w:num w:numId="3" w16cid:durableId="403794648">
    <w:abstractNumId w:val="2"/>
  </w:num>
  <w:num w:numId="4" w16cid:durableId="952521229">
    <w:abstractNumId w:val="1"/>
  </w:num>
  <w:num w:numId="5" w16cid:durableId="1617497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MzI3M7MwM7I0NjFR0lEKTi0uzszPAykwrgUA0Lr/qSwAAAA="/>
  </w:docVars>
  <w:rsids>
    <w:rsidRoot w:val="00CF0A47"/>
    <w:rsid w:val="00001180"/>
    <w:rsid w:val="00012544"/>
    <w:rsid w:val="000160DB"/>
    <w:rsid w:val="00016A3C"/>
    <w:rsid w:val="0002201A"/>
    <w:rsid w:val="00023D2E"/>
    <w:rsid w:val="0002504E"/>
    <w:rsid w:val="00026107"/>
    <w:rsid w:val="000321DC"/>
    <w:rsid w:val="00036436"/>
    <w:rsid w:val="000463BF"/>
    <w:rsid w:val="000518CB"/>
    <w:rsid w:val="000555B0"/>
    <w:rsid w:val="00065A3E"/>
    <w:rsid w:val="00067396"/>
    <w:rsid w:val="00074047"/>
    <w:rsid w:val="000747DF"/>
    <w:rsid w:val="00084AF7"/>
    <w:rsid w:val="0008576E"/>
    <w:rsid w:val="00093CC3"/>
    <w:rsid w:val="000A0BD4"/>
    <w:rsid w:val="000A1A7D"/>
    <w:rsid w:val="000A746F"/>
    <w:rsid w:val="000B09F3"/>
    <w:rsid w:val="000D6D74"/>
    <w:rsid w:val="000F306B"/>
    <w:rsid w:val="000F6C7F"/>
    <w:rsid w:val="00101990"/>
    <w:rsid w:val="00105049"/>
    <w:rsid w:val="00116647"/>
    <w:rsid w:val="0011677F"/>
    <w:rsid w:val="001278AF"/>
    <w:rsid w:val="001350B0"/>
    <w:rsid w:val="00144581"/>
    <w:rsid w:val="00160C0C"/>
    <w:rsid w:val="001655D9"/>
    <w:rsid w:val="00173175"/>
    <w:rsid w:val="00173191"/>
    <w:rsid w:val="00183A6C"/>
    <w:rsid w:val="001875B5"/>
    <w:rsid w:val="001876C1"/>
    <w:rsid w:val="00194FDF"/>
    <w:rsid w:val="001B144A"/>
    <w:rsid w:val="001C0375"/>
    <w:rsid w:val="001C5787"/>
    <w:rsid w:val="001D49A8"/>
    <w:rsid w:val="001D6DEB"/>
    <w:rsid w:val="001D7E58"/>
    <w:rsid w:val="001E5E88"/>
    <w:rsid w:val="001E6CAB"/>
    <w:rsid w:val="001F2982"/>
    <w:rsid w:val="0021009E"/>
    <w:rsid w:val="002102A9"/>
    <w:rsid w:val="0022075B"/>
    <w:rsid w:val="00224784"/>
    <w:rsid w:val="00233222"/>
    <w:rsid w:val="0023720D"/>
    <w:rsid w:val="002376AD"/>
    <w:rsid w:val="002516A0"/>
    <w:rsid w:val="002565F9"/>
    <w:rsid w:val="002663CA"/>
    <w:rsid w:val="00296BF3"/>
    <w:rsid w:val="00296E78"/>
    <w:rsid w:val="002A54B6"/>
    <w:rsid w:val="002A750E"/>
    <w:rsid w:val="002B041F"/>
    <w:rsid w:val="002B10A5"/>
    <w:rsid w:val="002B5D1D"/>
    <w:rsid w:val="002C14FC"/>
    <w:rsid w:val="002D23F3"/>
    <w:rsid w:val="002D4F78"/>
    <w:rsid w:val="002E0F7E"/>
    <w:rsid w:val="002F278D"/>
    <w:rsid w:val="002F4666"/>
    <w:rsid w:val="002F469B"/>
    <w:rsid w:val="002F60DB"/>
    <w:rsid w:val="0031189A"/>
    <w:rsid w:val="003214E6"/>
    <w:rsid w:val="00322A37"/>
    <w:rsid w:val="00324798"/>
    <w:rsid w:val="00327F27"/>
    <w:rsid w:val="00336D1D"/>
    <w:rsid w:val="00342FDB"/>
    <w:rsid w:val="00350190"/>
    <w:rsid w:val="003702D2"/>
    <w:rsid w:val="003831D6"/>
    <w:rsid w:val="0039153C"/>
    <w:rsid w:val="003A07CE"/>
    <w:rsid w:val="003A18FE"/>
    <w:rsid w:val="003A4953"/>
    <w:rsid w:val="003A5D9D"/>
    <w:rsid w:val="003A6DC6"/>
    <w:rsid w:val="003A7371"/>
    <w:rsid w:val="003B23DE"/>
    <w:rsid w:val="003C26E6"/>
    <w:rsid w:val="003D2F3B"/>
    <w:rsid w:val="003D4BD3"/>
    <w:rsid w:val="003F17D8"/>
    <w:rsid w:val="003F2407"/>
    <w:rsid w:val="003F7DAA"/>
    <w:rsid w:val="00401691"/>
    <w:rsid w:val="00406721"/>
    <w:rsid w:val="00406867"/>
    <w:rsid w:val="00436B43"/>
    <w:rsid w:val="00444E35"/>
    <w:rsid w:val="00464DFA"/>
    <w:rsid w:val="00466D2F"/>
    <w:rsid w:val="00481B88"/>
    <w:rsid w:val="004838B3"/>
    <w:rsid w:val="004865CA"/>
    <w:rsid w:val="00486D0D"/>
    <w:rsid w:val="0048712C"/>
    <w:rsid w:val="00487F16"/>
    <w:rsid w:val="00496BAA"/>
    <w:rsid w:val="00496D89"/>
    <w:rsid w:val="00497DB3"/>
    <w:rsid w:val="004A1A5F"/>
    <w:rsid w:val="004A503C"/>
    <w:rsid w:val="004B225E"/>
    <w:rsid w:val="004B5624"/>
    <w:rsid w:val="004C37BF"/>
    <w:rsid w:val="004D004F"/>
    <w:rsid w:val="004D5358"/>
    <w:rsid w:val="004D5983"/>
    <w:rsid w:val="004E7C09"/>
    <w:rsid w:val="004F2156"/>
    <w:rsid w:val="004F427B"/>
    <w:rsid w:val="005052F1"/>
    <w:rsid w:val="00514671"/>
    <w:rsid w:val="0051589C"/>
    <w:rsid w:val="00524046"/>
    <w:rsid w:val="0052706E"/>
    <w:rsid w:val="00545CC7"/>
    <w:rsid w:val="005461CE"/>
    <w:rsid w:val="005502CF"/>
    <w:rsid w:val="005540BE"/>
    <w:rsid w:val="00556025"/>
    <w:rsid w:val="00571013"/>
    <w:rsid w:val="00572783"/>
    <w:rsid w:val="0057433A"/>
    <w:rsid w:val="00580916"/>
    <w:rsid w:val="005841CC"/>
    <w:rsid w:val="005A6F8F"/>
    <w:rsid w:val="005B5994"/>
    <w:rsid w:val="005C1573"/>
    <w:rsid w:val="005D42E9"/>
    <w:rsid w:val="005E0F82"/>
    <w:rsid w:val="005E1DB5"/>
    <w:rsid w:val="005E70AA"/>
    <w:rsid w:val="005E7534"/>
    <w:rsid w:val="005F173B"/>
    <w:rsid w:val="00600281"/>
    <w:rsid w:val="00620EFD"/>
    <w:rsid w:val="00632822"/>
    <w:rsid w:val="00634032"/>
    <w:rsid w:val="00647E42"/>
    <w:rsid w:val="006507DD"/>
    <w:rsid w:val="0067609A"/>
    <w:rsid w:val="00680B53"/>
    <w:rsid w:val="00690459"/>
    <w:rsid w:val="006910BE"/>
    <w:rsid w:val="006A25CC"/>
    <w:rsid w:val="006A4C8A"/>
    <w:rsid w:val="006B248E"/>
    <w:rsid w:val="006B7D85"/>
    <w:rsid w:val="006C05E5"/>
    <w:rsid w:val="006C7C70"/>
    <w:rsid w:val="006D1932"/>
    <w:rsid w:val="006D28B1"/>
    <w:rsid w:val="006D3C7A"/>
    <w:rsid w:val="006E1382"/>
    <w:rsid w:val="006E5C4B"/>
    <w:rsid w:val="007013B9"/>
    <w:rsid w:val="00706249"/>
    <w:rsid w:val="00711BE5"/>
    <w:rsid w:val="00712CC0"/>
    <w:rsid w:val="00730B27"/>
    <w:rsid w:val="00735201"/>
    <w:rsid w:val="0074195D"/>
    <w:rsid w:val="00793FF6"/>
    <w:rsid w:val="00795BB3"/>
    <w:rsid w:val="007A4B10"/>
    <w:rsid w:val="007A54EF"/>
    <w:rsid w:val="007B2973"/>
    <w:rsid w:val="007B3D30"/>
    <w:rsid w:val="007D2909"/>
    <w:rsid w:val="007D2A26"/>
    <w:rsid w:val="007E3700"/>
    <w:rsid w:val="007F4695"/>
    <w:rsid w:val="007F46D5"/>
    <w:rsid w:val="00805800"/>
    <w:rsid w:val="00805D60"/>
    <w:rsid w:val="008117EA"/>
    <w:rsid w:val="008148E5"/>
    <w:rsid w:val="00815829"/>
    <w:rsid w:val="008336EA"/>
    <w:rsid w:val="00834917"/>
    <w:rsid w:val="00836C48"/>
    <w:rsid w:val="00843625"/>
    <w:rsid w:val="008456AA"/>
    <w:rsid w:val="00851C59"/>
    <w:rsid w:val="0085354B"/>
    <w:rsid w:val="00856DD4"/>
    <w:rsid w:val="008652F2"/>
    <w:rsid w:val="0087316F"/>
    <w:rsid w:val="008755F2"/>
    <w:rsid w:val="008A539D"/>
    <w:rsid w:val="008B0155"/>
    <w:rsid w:val="008B36A8"/>
    <w:rsid w:val="008B42E2"/>
    <w:rsid w:val="008B733F"/>
    <w:rsid w:val="008D5884"/>
    <w:rsid w:val="008F103A"/>
    <w:rsid w:val="008F20EB"/>
    <w:rsid w:val="008F238D"/>
    <w:rsid w:val="008F2D5E"/>
    <w:rsid w:val="00903014"/>
    <w:rsid w:val="00912044"/>
    <w:rsid w:val="00925BED"/>
    <w:rsid w:val="009323C8"/>
    <w:rsid w:val="00936E30"/>
    <w:rsid w:val="00943B69"/>
    <w:rsid w:val="00957B0E"/>
    <w:rsid w:val="0098745E"/>
    <w:rsid w:val="009A490B"/>
    <w:rsid w:val="009A62B2"/>
    <w:rsid w:val="009A7FB8"/>
    <w:rsid w:val="009B0B15"/>
    <w:rsid w:val="009B215F"/>
    <w:rsid w:val="009B49F6"/>
    <w:rsid w:val="009C1E00"/>
    <w:rsid w:val="009C4275"/>
    <w:rsid w:val="009C5EEF"/>
    <w:rsid w:val="009C6145"/>
    <w:rsid w:val="009C6B9B"/>
    <w:rsid w:val="009C713C"/>
    <w:rsid w:val="009D3E17"/>
    <w:rsid w:val="009F2C54"/>
    <w:rsid w:val="009F2DC5"/>
    <w:rsid w:val="009F2E8F"/>
    <w:rsid w:val="009F5C65"/>
    <w:rsid w:val="00A05373"/>
    <w:rsid w:val="00A06412"/>
    <w:rsid w:val="00A07952"/>
    <w:rsid w:val="00A10F0C"/>
    <w:rsid w:val="00A13A3F"/>
    <w:rsid w:val="00A245B1"/>
    <w:rsid w:val="00A26308"/>
    <w:rsid w:val="00A32297"/>
    <w:rsid w:val="00A36497"/>
    <w:rsid w:val="00A44E66"/>
    <w:rsid w:val="00A506D7"/>
    <w:rsid w:val="00A548D8"/>
    <w:rsid w:val="00A5505E"/>
    <w:rsid w:val="00A70E18"/>
    <w:rsid w:val="00AA5F64"/>
    <w:rsid w:val="00AB3050"/>
    <w:rsid w:val="00AB3C4A"/>
    <w:rsid w:val="00AC1530"/>
    <w:rsid w:val="00AE3AB4"/>
    <w:rsid w:val="00AE65AC"/>
    <w:rsid w:val="00AF175A"/>
    <w:rsid w:val="00B07C9A"/>
    <w:rsid w:val="00B1397E"/>
    <w:rsid w:val="00B20E7C"/>
    <w:rsid w:val="00B2499D"/>
    <w:rsid w:val="00B2593B"/>
    <w:rsid w:val="00B313C5"/>
    <w:rsid w:val="00B31F2A"/>
    <w:rsid w:val="00B47684"/>
    <w:rsid w:val="00B54A7D"/>
    <w:rsid w:val="00B603FE"/>
    <w:rsid w:val="00B6162B"/>
    <w:rsid w:val="00B62748"/>
    <w:rsid w:val="00B644AC"/>
    <w:rsid w:val="00B661B2"/>
    <w:rsid w:val="00B667A5"/>
    <w:rsid w:val="00B8303C"/>
    <w:rsid w:val="00B84D8F"/>
    <w:rsid w:val="00B94C88"/>
    <w:rsid w:val="00BA52BF"/>
    <w:rsid w:val="00BB1AD9"/>
    <w:rsid w:val="00BB72FF"/>
    <w:rsid w:val="00BD1389"/>
    <w:rsid w:val="00BD1870"/>
    <w:rsid w:val="00BE17A7"/>
    <w:rsid w:val="00BE72BF"/>
    <w:rsid w:val="00BF2496"/>
    <w:rsid w:val="00C005B0"/>
    <w:rsid w:val="00C007CA"/>
    <w:rsid w:val="00C04193"/>
    <w:rsid w:val="00C045AB"/>
    <w:rsid w:val="00C221E4"/>
    <w:rsid w:val="00C247A0"/>
    <w:rsid w:val="00C274D0"/>
    <w:rsid w:val="00C3300A"/>
    <w:rsid w:val="00C728A2"/>
    <w:rsid w:val="00C80748"/>
    <w:rsid w:val="00C81E1B"/>
    <w:rsid w:val="00CA19AE"/>
    <w:rsid w:val="00CB184C"/>
    <w:rsid w:val="00CB6B69"/>
    <w:rsid w:val="00CC667B"/>
    <w:rsid w:val="00CC69B8"/>
    <w:rsid w:val="00CD2168"/>
    <w:rsid w:val="00CE41A1"/>
    <w:rsid w:val="00CF0A47"/>
    <w:rsid w:val="00CF1495"/>
    <w:rsid w:val="00CF3B73"/>
    <w:rsid w:val="00D1640C"/>
    <w:rsid w:val="00D16DCF"/>
    <w:rsid w:val="00D16F7A"/>
    <w:rsid w:val="00D27E91"/>
    <w:rsid w:val="00D37FA2"/>
    <w:rsid w:val="00D41A87"/>
    <w:rsid w:val="00D42903"/>
    <w:rsid w:val="00D438B5"/>
    <w:rsid w:val="00D45369"/>
    <w:rsid w:val="00D61912"/>
    <w:rsid w:val="00D62930"/>
    <w:rsid w:val="00D703FF"/>
    <w:rsid w:val="00D71E0A"/>
    <w:rsid w:val="00D9351A"/>
    <w:rsid w:val="00D94C7B"/>
    <w:rsid w:val="00D96170"/>
    <w:rsid w:val="00DB203A"/>
    <w:rsid w:val="00DC7787"/>
    <w:rsid w:val="00DD070F"/>
    <w:rsid w:val="00DE3D4B"/>
    <w:rsid w:val="00DF4489"/>
    <w:rsid w:val="00DF725E"/>
    <w:rsid w:val="00E02D95"/>
    <w:rsid w:val="00E07304"/>
    <w:rsid w:val="00E14D58"/>
    <w:rsid w:val="00E14D74"/>
    <w:rsid w:val="00E2754C"/>
    <w:rsid w:val="00E27FD0"/>
    <w:rsid w:val="00E33774"/>
    <w:rsid w:val="00E44FE5"/>
    <w:rsid w:val="00E5375F"/>
    <w:rsid w:val="00E65EA5"/>
    <w:rsid w:val="00E70A48"/>
    <w:rsid w:val="00E73276"/>
    <w:rsid w:val="00E75406"/>
    <w:rsid w:val="00E77957"/>
    <w:rsid w:val="00E82BDA"/>
    <w:rsid w:val="00E846CC"/>
    <w:rsid w:val="00E90138"/>
    <w:rsid w:val="00E90F9A"/>
    <w:rsid w:val="00EA64D7"/>
    <w:rsid w:val="00EC4ED1"/>
    <w:rsid w:val="00ED19BF"/>
    <w:rsid w:val="00ED4071"/>
    <w:rsid w:val="00EE1309"/>
    <w:rsid w:val="00EE4103"/>
    <w:rsid w:val="00EF2B1C"/>
    <w:rsid w:val="00F01035"/>
    <w:rsid w:val="00F03E6D"/>
    <w:rsid w:val="00F13047"/>
    <w:rsid w:val="00F13E0A"/>
    <w:rsid w:val="00F448CC"/>
    <w:rsid w:val="00F666AD"/>
    <w:rsid w:val="00F67318"/>
    <w:rsid w:val="00F70228"/>
    <w:rsid w:val="00F75D05"/>
    <w:rsid w:val="00F82545"/>
    <w:rsid w:val="00F82564"/>
    <w:rsid w:val="00F93934"/>
    <w:rsid w:val="00F94AB8"/>
    <w:rsid w:val="00F97B91"/>
    <w:rsid w:val="00FB0D03"/>
    <w:rsid w:val="00FB601E"/>
    <w:rsid w:val="00FC1EC3"/>
    <w:rsid w:val="00FD3865"/>
    <w:rsid w:val="00FE6848"/>
    <w:rsid w:val="00FF0438"/>
    <w:rsid w:val="00FF11F5"/>
    <w:rsid w:val="00FF5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A629F9"/>
  <w15:chartTrackingRefBased/>
  <w15:docId w15:val="{18FCD32D-C994-421D-BC1F-7D991B9B8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296E78"/>
    <w:rPr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F75D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EC4ED1"/>
    <w:pPr>
      <w:ind w:left="720"/>
      <w:contextualSpacing/>
    </w:pPr>
    <w:rPr>
      <w:lang w:val="sl-SI"/>
    </w:rPr>
  </w:style>
  <w:style w:type="paragraph" w:customStyle="1" w:styleId="alineazaodstavkom">
    <w:name w:val="alineazaodstavkom"/>
    <w:basedOn w:val="Navaden"/>
    <w:rsid w:val="00E337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paragraph" w:customStyle="1" w:styleId="tevilnatoka">
    <w:name w:val="tevilnatoka"/>
    <w:basedOn w:val="Navaden"/>
    <w:rsid w:val="00E337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E3700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E3700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E3700"/>
    <w:rPr>
      <w:sz w:val="20"/>
      <w:szCs w:val="20"/>
      <w:lang w:val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E3700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E3700"/>
    <w:rPr>
      <w:b/>
      <w:bCs/>
      <w:sz w:val="20"/>
      <w:szCs w:val="20"/>
      <w:lang w:val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E37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E3700"/>
    <w:rPr>
      <w:rFonts w:ascii="Segoe UI" w:hAnsi="Segoe UI" w:cs="Segoe UI"/>
      <w:sz w:val="18"/>
      <w:szCs w:val="18"/>
      <w:lang w:val="en-US"/>
    </w:rPr>
  </w:style>
  <w:style w:type="table" w:customStyle="1" w:styleId="Tabelamrea1">
    <w:name w:val="Tabela – mreža1"/>
    <w:basedOn w:val="Navadnatabela"/>
    <w:next w:val="Tabelamrea"/>
    <w:uiPriority w:val="39"/>
    <w:rsid w:val="00B1397E"/>
    <w:pPr>
      <w:spacing w:after="0" w:line="240" w:lineRule="auto"/>
    </w:pPr>
    <w:rPr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6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6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74</Words>
  <Characters>507</Characters>
  <Application>Microsoft Office Word</Application>
  <DocSecurity>0</DocSecurity>
  <Lines>26</Lines>
  <Paragraphs>1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 sistema Windows</dc:creator>
  <cp:keywords/>
  <dc:description/>
  <cp:lastModifiedBy>Mojca Mihelj Plesničar</cp:lastModifiedBy>
  <cp:revision>4</cp:revision>
  <cp:lastPrinted>2024-01-23T11:54:00Z</cp:lastPrinted>
  <dcterms:created xsi:type="dcterms:W3CDTF">2025-03-04T10:01:00Z</dcterms:created>
  <dcterms:modified xsi:type="dcterms:W3CDTF">2025-03-04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72cc7328aaf353486a7817dbb4ee0c5a256a35e3b3903721516d79381872a8</vt:lpwstr>
  </property>
</Properties>
</file>